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030EE3" w:rsidRPr="00A61F01" w:rsidRDefault="00030EE3" w:rsidP="00625354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МЕРА ЕНЕРГЕТСКЕ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АНАЦИЈЕ</w:t>
      </w:r>
      <w:r w:rsidR="00502488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РОДИЧНИХ КУЋА,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А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4A205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У</w:t>
      </w:r>
      <w:r w:rsidR="004A2057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8308F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О</w:t>
      </w:r>
      <w:bookmarkStart w:id="0" w:name="_GoBack"/>
      <w:bookmarkEnd w:id="0"/>
      <w:r w:rsidR="00C8308F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ПШТИНИ СЕЧАЊ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5"/>
        <w:gridCol w:w="2936"/>
        <w:gridCol w:w="5659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уколико знате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уколико знате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ins w:id="1" w:author="Windows korisnik" w:date="2021-08-09T09:54:00Z">
              <w:r w:rsidR="00C8308F">
                <w:rPr>
                  <w:rFonts w:ascii="Times New Roman" w:eastAsia="Times New Roman" w:hAnsi="Times New Roman" w:cs="Times New Roman"/>
                  <w:b/>
                  <w:spacing w:val="-2"/>
                  <w:sz w:val="24"/>
                  <w:szCs w:val="24"/>
                  <w:lang w:val="sr-Cyrl-CS"/>
                </w:rPr>
                <w:t xml:space="preserve"> </w:t>
              </w:r>
            </w:ins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Pr="00916EC9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МЕРА ЗА КОЈУ СЕ ПРИЈАВЉУЈЕТЕ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4A205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66540E" w:rsidRDefault="001D54C8" w:rsidP="004B4A5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НАБАВКА И УГРАДЊА</w:t>
            </w:r>
            <w:r w:rsidRPr="001D54C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ПРОЗОРА И СПОЉНИХ ВРАТА СА ПРАТЕЋИМ ГРАЂЕВИНСКИМ РАДОВИМА </w:t>
            </w:r>
          </w:p>
        </w:tc>
      </w:tr>
    </w:tbl>
    <w:p w:rsidR="00675765" w:rsidRPr="00556FCB" w:rsidRDefault="00675765" w:rsidP="00675765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дносилац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ријав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</w:t>
      </w:r>
      <w:proofErr w:type="spellEnd"/>
      <w:r w:rsidR="00556FC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556FCB">
        <w:rPr>
          <w:rFonts w:ascii="Times New Roman" w:eastAsia="Times New Roman" w:hAnsi="Times New Roman" w:cs="Times New Roman"/>
          <w:sz w:val="20"/>
          <w:szCs w:val="20"/>
        </w:rPr>
        <w:t>искључиво</w:t>
      </w:r>
      <w:proofErr w:type="spellEnd"/>
      <w:r w:rsidR="00556FC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556FCB">
        <w:rPr>
          <w:rFonts w:ascii="Times New Roman" w:eastAsia="Times New Roman" w:hAnsi="Times New Roman" w:cs="Times New Roman"/>
          <w:sz w:val="20"/>
          <w:szCs w:val="20"/>
        </w:rPr>
        <w:t>једну</w:t>
      </w:r>
      <w:proofErr w:type="spellEnd"/>
      <w:r w:rsidR="00556FC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556FCB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</w:p>
    <w:p w:rsidR="008A0D35" w:rsidDel="004A2057" w:rsidRDefault="008A0D35" w:rsidP="00916EC9">
      <w:pPr>
        <w:rPr>
          <w:del w:id="2" w:author="Windows korisnik" w:date="2021-08-17T07:13:00Z"/>
          <w:rFonts w:ascii="Times New Roman" w:hAnsi="Times New Roman" w:cs="Times New Roman"/>
        </w:rPr>
      </w:pPr>
      <w:bookmarkStart w:id="3" w:name="_Hlk72263790"/>
    </w:p>
    <w:p w:rsidR="004A2057" w:rsidRPr="0066540E" w:rsidRDefault="004A2057" w:rsidP="00030EE3">
      <w:pPr>
        <w:spacing w:after="0" w:line="276" w:lineRule="auto"/>
        <w:jc w:val="both"/>
        <w:rPr>
          <w:ins w:id="4" w:author="Windows korisnik" w:date="2021-08-17T07:13:00Z"/>
          <w:rFonts w:ascii="Times New Roman" w:hAnsi="Times New Roman" w:cs="Times New Roman"/>
        </w:rPr>
      </w:pPr>
    </w:p>
    <w:p w:rsidR="00916EC9" w:rsidDel="00C8308F" w:rsidRDefault="00916EC9">
      <w:pPr>
        <w:rPr>
          <w:del w:id="5" w:author="Windows korisnik" w:date="2021-08-09T09:54:00Z"/>
          <w:rFonts w:ascii="Times New Roman" w:eastAsia="Times New Roman" w:hAnsi="Times New Roman" w:cs="Times New Roman"/>
          <w:b/>
          <w:sz w:val="24"/>
          <w:szCs w:val="24"/>
        </w:rPr>
      </w:pPr>
      <w:del w:id="6" w:author="Windows korisnik" w:date="2021-08-17T07:13:00Z">
        <w:r w:rsidDel="004A2057">
          <w:rPr>
            <w:rFonts w:ascii="Times New Roman" w:eastAsia="Times New Roman" w:hAnsi="Times New Roman" w:cs="Times New Roman"/>
            <w:b/>
            <w:sz w:val="24"/>
            <w:szCs w:val="24"/>
          </w:rPr>
          <w:br w:type="page"/>
        </w:r>
      </w:del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046"/>
        <w:gridCol w:w="2067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B84152">
        <w:trPr>
          <w:trHeight w:val="338"/>
        </w:trPr>
        <w:tc>
          <w:tcPr>
            <w:tcW w:w="9356" w:type="dxa"/>
          </w:tcPr>
          <w:p w:rsidR="0066540E" w:rsidRPr="0066540E" w:rsidRDefault="00D853EF" w:rsidP="0066540E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Немају</w:t>
            </w:r>
            <w:proofErr w:type="spellEnd"/>
            <w:ins w:id="7" w:author="Windows korisnik" w:date="2021-08-09T09:55:00Z">
              <w:r w:rsidR="00C8308F">
                <w:rPr>
                  <w:rFonts w:ascii="Times New Roman" w:hAnsi="Times New Roman" w:cs="Times New Roman"/>
                  <w:sz w:val="24"/>
                  <w:szCs w:val="24"/>
                  <w:lang w:val="sr-Cyrl-RS"/>
                </w:rPr>
                <w:t xml:space="preserve"> </w:t>
              </w:r>
            </w:ins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ins w:id="8" w:author="Windows korisnik" w:date="2021-08-09T09:55:00Z">
              <w:r w:rsidR="00C8308F">
                <w:rPr>
                  <w:rFonts w:ascii="Times New Roman" w:hAnsi="Times New Roman" w:cs="Times New Roman"/>
                  <w:sz w:val="24"/>
                  <w:szCs w:val="24"/>
                  <w:lang w:val="sr-Cyrl-RS"/>
                </w:rPr>
                <w:t xml:space="preserve"> </w:t>
              </w:r>
            </w:ins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</w:p>
        </w:tc>
      </w:tr>
      <w:tr w:rsidR="0066540E" w:rsidRPr="0066540E" w:rsidTr="00B84152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4F2A9E" w:rsidP="0066540E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мају</w:t>
            </w:r>
            <w:proofErr w:type="spellEnd"/>
            <w:ins w:id="9" w:author="Windows korisnik" w:date="2021-08-09T09:55:00Z">
              <w:r w:rsidR="00C8308F">
                <w:rPr>
                  <w:rFonts w:ascii="Times New Roman" w:hAnsi="Times New Roman" w:cs="Times New Roman"/>
                  <w:sz w:val="24"/>
                  <w:szCs w:val="24"/>
                  <w:lang w:val="sr-Cyrl-RS"/>
                </w:rPr>
                <w:t xml:space="preserve"> </w:t>
              </w:r>
            </w:ins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ins w:id="10" w:author="Windows korisnik" w:date="2021-08-09T09:55:00Z">
              <w:r w:rsidR="00C8308F">
                <w:rPr>
                  <w:rFonts w:ascii="Times New Roman" w:hAnsi="Times New Roman" w:cs="Times New Roman"/>
                  <w:sz w:val="24"/>
                  <w:szCs w:val="24"/>
                  <w:lang w:val="sr-Cyrl-RS"/>
                </w:rPr>
                <w:t xml:space="preserve"> </w:t>
              </w:r>
            </w:ins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66540E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66540E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  <w:proofErr w:type="spellEnd"/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гас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топлана</w:t>
            </w:r>
            <w:proofErr w:type="spellEnd"/>
          </w:p>
        </w:tc>
      </w:tr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66540E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уређај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е</w:t>
            </w:r>
            <w:proofErr w:type="spellEnd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DA53D4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ећ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(„Смедеревац“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и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лично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</w:tc>
      </w:tr>
      <w:tr w:rsidR="0066540E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DA53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Комбинованогрејање</w:t>
            </w:r>
            <w:proofErr w:type="spellEnd"/>
            <w:r w:rsidR="00DA53D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: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напећи</w:t>
            </w:r>
            <w:proofErr w:type="spellEnd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електричнигрејачи</w:t>
            </w:r>
            <w:proofErr w:type="spellEnd"/>
          </w:p>
        </w:tc>
      </w:tr>
      <w:tr w:rsidR="0066540E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игрејачи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(Т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ћи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ејалице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љанирадијатори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наугаљ</w:t>
            </w:r>
            <w:proofErr w:type="spellEnd"/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надрво</w:t>
            </w:r>
            <w:proofErr w:type="spellEnd"/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нагас</w:t>
            </w:r>
            <w:proofErr w:type="spellEnd"/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напелет</w:t>
            </w:r>
            <w:proofErr w:type="spellEnd"/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топлана</w:t>
            </w:r>
            <w:proofErr w:type="spellEnd"/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једазаокружитеодговор</w:t>
      </w:r>
      <w:proofErr w:type="spellEnd"/>
      <w:proofErr w:type="gramEnd"/>
    </w:p>
    <w:p w:rsidR="002C788C" w:rsidRDefault="002C788C" w:rsidP="0066540E">
      <w:pPr>
        <w:spacing w:after="0" w:line="240" w:lineRule="auto"/>
        <w:jc w:val="both"/>
        <w:rPr>
          <w:ins w:id="11" w:author="Windows korisnik" w:date="2021-08-09T09:55:00Z"/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C8308F" w:rsidRDefault="00C8308F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lastRenderedPageBreak/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E5425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proofErr w:type="spellEnd"/>
            <w:r w:rsidR="008A0ADF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3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del w:id="12" w:author="Windows korisnik" w:date="2021-08-17T07:13:00Z">
        <w:r w:rsidDel="004A2057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авилнико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усвојени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д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тран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8308F">
        <w:rPr>
          <w:rFonts w:ascii="Times New Roman" w:hAnsi="Times New Roman" w:cs="Times New Roman"/>
          <w:sz w:val="24"/>
          <w:szCs w:val="24"/>
          <w:lang w:val="sr-Cyrl-RS"/>
        </w:rPr>
        <w:t>Општине Сечањ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:</w:t>
      </w:r>
      <w:ins w:id="13" w:author="Windows korisnik" w:date="2021-08-09T09:56:00Z">
        <w:r w:rsidR="00C8308F">
          <w:rPr>
            <w:rFonts w:ascii="Times New Roman" w:hAnsi="Times New Roman" w:cs="Times New Roman"/>
            <w:sz w:val="24"/>
            <w:szCs w:val="24"/>
            <w:lang w:val="sr-Cyrl-RS"/>
          </w:rPr>
          <w:t xml:space="preserve"> </w:t>
        </w:r>
      </w:ins>
      <w:r w:rsidRPr="0066540E">
        <w:rPr>
          <w:rFonts w:ascii="Times New Roman" w:hAnsi="Times New Roman" w:cs="Times New Roman"/>
          <w:sz w:val="24"/>
          <w:szCs w:val="24"/>
        </w:rPr>
        <w:t>________2021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ins w:id="14" w:author="Windows korisnik" w:date="2021-08-17T07:13:00Z"/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4A2057" w:rsidRPr="0066540E" w:rsidRDefault="004A2057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A61F01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3682" w:rsidRDefault="00463682" w:rsidP="00CB7E8C">
      <w:pPr>
        <w:spacing w:after="0" w:line="240" w:lineRule="auto"/>
      </w:pPr>
      <w:r>
        <w:separator/>
      </w:r>
    </w:p>
  </w:endnote>
  <w:endnote w:type="continuationSeparator" w:id="0">
    <w:p w:rsidR="00463682" w:rsidRDefault="00463682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3682" w:rsidRDefault="00463682" w:rsidP="00CB7E8C">
      <w:pPr>
        <w:spacing w:after="0" w:line="240" w:lineRule="auto"/>
      </w:pPr>
      <w:r>
        <w:separator/>
      </w:r>
    </w:p>
  </w:footnote>
  <w:footnote w:type="continuationSeparator" w:id="0">
    <w:p w:rsidR="00463682" w:rsidRDefault="00463682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Windows korisnik">
    <w15:presenceInfo w15:providerId="None" w15:userId="Windows korisni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3682"/>
    <w:rsid w:val="004643B5"/>
    <w:rsid w:val="00466FD8"/>
    <w:rsid w:val="004A2057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1C28"/>
    <w:rsid w:val="00A55C46"/>
    <w:rsid w:val="00A61F01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8308F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01CB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F2A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1BCA6F-8ECE-4276-8087-A9BFD50024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Djurdja</cp:lastModifiedBy>
  <cp:revision>2</cp:revision>
  <cp:lastPrinted>2021-08-19T11:26:00Z</cp:lastPrinted>
  <dcterms:created xsi:type="dcterms:W3CDTF">2021-08-19T11:27:00Z</dcterms:created>
  <dcterms:modified xsi:type="dcterms:W3CDTF">2021-08-19T11:27:00Z</dcterms:modified>
</cp:coreProperties>
</file>